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d2b733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c959b9f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d6c034f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655aa0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f91e8d0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10583d3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305a0bd7"/>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7004db48"/>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5-04T09:18:49Z</dcterms:created>
  <dcterms:modified xsi:type="dcterms:W3CDTF">2022-05-04T09:18:49Z</dcterms:modified>
</cp:coreProperties>
</file>